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</w:rPr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791CE8CB" w:rsidR="00C4414D" w:rsidRPr="002C6DCB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C67A1D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6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5F1B37DE" w:rsidR="002C6DCB" w:rsidRPr="00A73411" w:rsidRDefault="00C67A1D" w:rsidP="00C67A1D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7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 w:rsidR="00BA186F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4CFB2410" w14:textId="0ED543B2" w:rsidR="00DB4C12" w:rsidRDefault="00C67A1D" w:rsidP="00C67A1D">
      <w:pPr>
        <w:pStyle w:val="Heading1"/>
        <w:rPr>
          <w:rtl/>
        </w:rPr>
      </w:pPr>
      <w:r>
        <w:rPr>
          <w:rFonts w:hint="cs"/>
          <w:rtl/>
        </w:rPr>
        <w:lastRenderedPageBreak/>
        <w:t>بخش اوّل</w:t>
      </w:r>
    </w:p>
    <w:p w14:paraId="682F133A" w14:textId="1264C6DD" w:rsidR="00C67A1D" w:rsidRDefault="00C67A1D" w:rsidP="00C67A1D">
      <w:pPr>
        <w:pStyle w:val="Heading2"/>
        <w:rPr>
          <w:rtl/>
        </w:rPr>
      </w:pPr>
      <w:r>
        <w:rPr>
          <w:rtl/>
        </w:rPr>
        <w:tab/>
      </w:r>
      <w:r>
        <w:rPr>
          <w:rFonts w:hint="cs"/>
          <w:rtl/>
        </w:rPr>
        <w:t>الف</w:t>
      </w:r>
    </w:p>
    <w:p w14:paraId="5C024C67" w14:textId="3343B85E" w:rsidR="00C67A1D" w:rsidRPr="00C67A1D" w:rsidRDefault="00C67A1D" w:rsidP="00C67A1D">
      <w:pPr>
        <w:pStyle w:val="Image"/>
        <w:rPr>
          <w:rFonts w:hint="cs"/>
          <w:rtl/>
        </w:rPr>
      </w:pPr>
      <w:r w:rsidRPr="00C67A1D">
        <w:rPr>
          <w:rtl/>
        </w:rPr>
        <w:drawing>
          <wp:inline distT="0" distB="0" distL="0" distR="0" wp14:anchorId="4804C032" wp14:editId="22F4BEAA">
            <wp:extent cx="717698" cy="2711302"/>
            <wp:effectExtent l="0" t="0" r="6350" b="0"/>
            <wp:docPr id="151201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01928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3" cy="272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72E2E" w14:textId="64AE34A7" w:rsidR="00C67A1D" w:rsidRPr="00C67A1D" w:rsidRDefault="00C67A1D" w:rsidP="00C67A1D">
      <w:pPr>
        <w:tabs>
          <w:tab w:val="left" w:pos="2421"/>
        </w:tabs>
        <w:ind w:firstLine="0"/>
        <w:rPr>
          <w:rFonts w:eastAsiaTheme="minorEastAsia"/>
          <w:noProof/>
          <w:rtl/>
        </w:rPr>
      </w:pPr>
      <w:r>
        <w:rPr>
          <w:rFonts w:hint="cs"/>
          <w:noProof/>
          <w:rtl/>
        </w:rPr>
        <w:t xml:space="preserve">جواب </w:t>
      </w:r>
      <w:r>
        <w:rPr>
          <w:rFonts w:hint="cs"/>
          <w:noProof/>
          <w:rtl/>
        </w:rPr>
        <w:t>به دست آمده صحیح است،</w:t>
      </w:r>
      <w:r>
        <w:rPr>
          <w:rFonts w:hint="cs"/>
          <w:noProof/>
          <w:rtl/>
        </w:rPr>
        <w:t xml:space="preserve"> چرا که به ازای </w:t>
      </w:r>
      <m:oMath>
        <m:r>
          <w:rPr>
            <w:rFonts w:ascii="Cambria Math" w:hAnsi="Cambria Math"/>
            <w:noProof/>
          </w:rPr>
          <m:t>D*s</m:t>
        </m:r>
      </m:oMath>
      <w:r>
        <w:rPr>
          <w:rFonts w:eastAsiaTheme="minorEastAsia" w:hint="cs"/>
          <w:noProof/>
          <w:rtl/>
        </w:rPr>
        <w:t xml:space="preserve"> به بردار مشاهدات می‌رسیم.</w:t>
      </w:r>
    </w:p>
    <w:p w14:paraId="6324DF28" w14:textId="311E9FDA" w:rsidR="00C67A1D" w:rsidRDefault="00C67A1D" w:rsidP="00C67A1D">
      <w:pPr>
        <w:pStyle w:val="Heading2"/>
      </w:pPr>
      <w:r>
        <w:rPr>
          <w:rFonts w:hint="cs"/>
          <w:rtl/>
        </w:rPr>
        <w:t>ب</w:t>
      </w:r>
    </w:p>
    <w:p w14:paraId="6DC1E113" w14:textId="1BB42A83" w:rsidR="00C67A1D" w:rsidRDefault="00C67A1D" w:rsidP="00C67A1D">
      <w:pPr>
        <w:pStyle w:val="Image"/>
        <w:rPr>
          <w:rtl/>
        </w:rPr>
      </w:pPr>
      <w:r w:rsidRPr="00C67A1D">
        <w:rPr>
          <w:rtl/>
        </w:rPr>
        <w:drawing>
          <wp:inline distT="0" distB="0" distL="0" distR="0" wp14:anchorId="69CF9AF6" wp14:editId="78CEE2E0">
            <wp:extent cx="5744377" cy="828791"/>
            <wp:effectExtent l="0" t="0" r="0" b="9525"/>
            <wp:docPr id="661996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96574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1BACF" w14:textId="5FCE5B89" w:rsidR="00C67A1D" w:rsidRDefault="00C67A1D" w:rsidP="00C67A1D">
      <w:pPr>
        <w:pStyle w:val="Image"/>
        <w:rPr>
          <w:rtl/>
        </w:rPr>
      </w:pPr>
      <w:r w:rsidRPr="00C67A1D">
        <w:rPr>
          <w:rtl/>
        </w:rPr>
        <w:drawing>
          <wp:inline distT="0" distB="0" distL="0" distR="0" wp14:anchorId="0A9A825F" wp14:editId="76D3B5D3">
            <wp:extent cx="650804" cy="2509284"/>
            <wp:effectExtent l="0" t="0" r="0" b="5715"/>
            <wp:docPr id="737959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95908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829" cy="252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3B65" w14:textId="201B4BE9" w:rsidR="00C67A1D" w:rsidRDefault="00C67A1D" w:rsidP="00C67A1D">
      <w:pPr>
        <w:tabs>
          <w:tab w:val="left" w:pos="2421"/>
        </w:tabs>
        <w:ind w:firstLine="0"/>
        <w:rPr>
          <w:rFonts w:eastAsiaTheme="minorEastAsia"/>
          <w:noProof/>
          <w:rtl/>
        </w:rPr>
      </w:pPr>
      <w:r>
        <w:rPr>
          <w:rFonts w:hint="cs"/>
          <w:noProof/>
          <w:rtl/>
        </w:rPr>
        <w:t xml:space="preserve">خیر، این جواب، جواب درستی برای مسئله نیست چرا که به ازای </w:t>
      </w:r>
      <m:oMath>
        <m:r>
          <w:rPr>
            <w:rFonts w:ascii="Cambria Math" w:hAnsi="Cambria Math"/>
            <w:noProof/>
          </w:rPr>
          <m:t>D*s</m:t>
        </m:r>
      </m:oMath>
      <w:r>
        <w:rPr>
          <w:rFonts w:eastAsiaTheme="minorEastAsia" w:hint="cs"/>
          <w:noProof/>
          <w:rtl/>
        </w:rPr>
        <w:t xml:space="preserve"> به بردار مشاهدات نمی‌رسیم.</w:t>
      </w:r>
    </w:p>
    <w:p w14:paraId="5D45A3F1" w14:textId="77777777" w:rsidR="00C67A1D" w:rsidRDefault="00C67A1D" w:rsidP="00C67A1D">
      <w:pPr>
        <w:tabs>
          <w:tab w:val="left" w:pos="2421"/>
        </w:tabs>
        <w:ind w:firstLine="0"/>
        <w:rPr>
          <w:rFonts w:eastAsiaTheme="minorEastAsia"/>
          <w:noProof/>
          <w:rtl/>
        </w:rPr>
      </w:pPr>
    </w:p>
    <w:p w14:paraId="04680EEC" w14:textId="77777777" w:rsidR="00C67A1D" w:rsidRDefault="00C67A1D" w:rsidP="00C67A1D">
      <w:pPr>
        <w:tabs>
          <w:tab w:val="left" w:pos="2421"/>
        </w:tabs>
        <w:ind w:firstLine="0"/>
        <w:rPr>
          <w:rFonts w:eastAsiaTheme="minorEastAsia"/>
          <w:noProof/>
          <w:rtl/>
        </w:rPr>
      </w:pPr>
    </w:p>
    <w:p w14:paraId="01AFF156" w14:textId="0F09EC06" w:rsidR="00C67A1D" w:rsidRPr="00C67A1D" w:rsidRDefault="00C67A1D" w:rsidP="00C67A1D">
      <w:pPr>
        <w:pStyle w:val="Heading2"/>
        <w:rPr>
          <w:szCs w:val="28"/>
          <w:rtl/>
        </w:rPr>
      </w:pPr>
      <w:r w:rsidRPr="00C67A1D">
        <w:rPr>
          <w:rFonts w:hint="cs"/>
          <w:szCs w:val="28"/>
          <w:rtl/>
        </w:rPr>
        <w:lastRenderedPageBreak/>
        <w:t>ج</w:t>
      </w:r>
    </w:p>
    <w:p w14:paraId="27EFF56E" w14:textId="650DB7D6" w:rsidR="00C67A1D" w:rsidRDefault="00C67A1D" w:rsidP="00C67A1D">
      <w:pPr>
        <w:pStyle w:val="Image"/>
        <w:rPr>
          <w:rFonts w:hint="cs"/>
          <w:rtl/>
        </w:rPr>
      </w:pPr>
      <w:r w:rsidRPr="00C67A1D">
        <w:rPr>
          <w:rtl/>
        </w:rPr>
        <w:drawing>
          <wp:inline distT="0" distB="0" distL="0" distR="0" wp14:anchorId="5A527BB6" wp14:editId="4DE62391">
            <wp:extent cx="933580" cy="3553321"/>
            <wp:effectExtent l="0" t="0" r="0" b="9525"/>
            <wp:docPr id="1388519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51981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580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5EFD" w14:textId="5D497A1E" w:rsidR="00C67A1D" w:rsidRDefault="00C67A1D" w:rsidP="00C67A1D">
      <w:pPr>
        <w:tabs>
          <w:tab w:val="left" w:pos="2527"/>
        </w:tabs>
        <w:ind w:firstLine="0"/>
        <w:rPr>
          <w:rFonts w:eastAsiaTheme="minorEastAsia"/>
          <w:noProof/>
          <w:rtl/>
        </w:rPr>
      </w:pPr>
      <w:r>
        <w:rPr>
          <w:rFonts w:hint="cs"/>
          <w:noProof/>
          <w:rtl/>
          <w:lang w:bidi="ar-SA"/>
        </w:rPr>
        <w:t xml:space="preserve">همانطور که دیده می‌شود مقداری که به دست آمده با مقدار صحیح ناشی از حل بدون نویز تفاوت دارد. (با وجود اینکه </w:t>
      </w:r>
      <m:oMath>
        <m:r>
          <w:rPr>
            <w:rFonts w:ascii="Cambria Math" w:hAnsi="Cambria Math"/>
            <w:noProof/>
            <w:lang w:bidi="ar-SA"/>
          </w:rPr>
          <m:t>Ds</m:t>
        </m:r>
      </m:oMath>
      <w:r>
        <w:rPr>
          <w:rFonts w:eastAsiaTheme="minorEastAsia" w:hint="cs"/>
          <w:noProof/>
          <w:rtl/>
        </w:rPr>
        <w:t xml:space="preserve"> برابر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x</m:t>
            </m:r>
          </m:e>
          <m:sub>
            <m:r>
              <w:rPr>
                <w:rFonts w:ascii="Cambria Math" w:eastAsiaTheme="minorEastAsia" w:hAnsi="Cambria Math"/>
                <w:noProof/>
              </w:rPr>
              <m:t>noisy</m:t>
            </m:r>
          </m:sub>
        </m:sSub>
      </m:oMath>
      <w:r>
        <w:rPr>
          <w:rFonts w:eastAsiaTheme="minorEastAsia" w:hint="cs"/>
          <w:noProof/>
          <w:rtl/>
        </w:rPr>
        <w:t xml:space="preserve"> می‌باشد.)</w:t>
      </w:r>
    </w:p>
    <w:p w14:paraId="2A003AC8" w14:textId="6357098B" w:rsidR="00C67A1D" w:rsidRDefault="00C67A1D" w:rsidP="00C67A1D">
      <w:pPr>
        <w:pStyle w:val="Heading2"/>
        <w:rPr>
          <w:rtl/>
        </w:rPr>
      </w:pPr>
      <w:r>
        <w:rPr>
          <w:rFonts w:hint="cs"/>
          <w:rtl/>
        </w:rPr>
        <w:t>د</w:t>
      </w:r>
    </w:p>
    <w:p w14:paraId="72DF2577" w14:textId="3F24E663" w:rsidR="00C67A1D" w:rsidRDefault="003D1B3E" w:rsidP="003D1B3E">
      <w:pPr>
        <w:pStyle w:val="Image"/>
        <w:rPr>
          <w:rtl/>
        </w:rPr>
      </w:pPr>
      <w:r w:rsidRPr="003D1B3E">
        <w:rPr>
          <w:rtl/>
        </w:rPr>
        <w:drawing>
          <wp:inline distT="0" distB="0" distL="0" distR="0" wp14:anchorId="05A73E08" wp14:editId="13CA3D70">
            <wp:extent cx="6296904" cy="3734321"/>
            <wp:effectExtent l="0" t="0" r="8890" b="0"/>
            <wp:docPr id="9798355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835539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16455" w14:textId="3822D0B8" w:rsidR="003D1B3E" w:rsidRDefault="003D1B3E" w:rsidP="003D1B3E">
      <w:pPr>
        <w:tabs>
          <w:tab w:val="left" w:pos="1267"/>
        </w:tabs>
        <w:rPr>
          <w:rtl/>
          <w:lang w:bidi="ar-SA"/>
        </w:rPr>
      </w:pPr>
      <w:r>
        <w:rPr>
          <w:rtl/>
          <w:lang w:bidi="ar-SA"/>
        </w:rPr>
        <w:tab/>
      </w:r>
    </w:p>
    <w:p w14:paraId="6E5F2748" w14:textId="73F29BC6" w:rsidR="003D1B3E" w:rsidRDefault="003D1B3E" w:rsidP="003D1B3E">
      <w:pPr>
        <w:pStyle w:val="Image"/>
        <w:rPr>
          <w:rtl/>
        </w:rPr>
      </w:pPr>
      <w:r w:rsidRPr="003D1B3E">
        <w:rPr>
          <w:rtl/>
        </w:rPr>
        <w:lastRenderedPageBreak/>
        <w:drawing>
          <wp:inline distT="0" distB="0" distL="0" distR="0" wp14:anchorId="3D4EE81A" wp14:editId="242DE0C4">
            <wp:extent cx="6300470" cy="1713230"/>
            <wp:effectExtent l="0" t="0" r="5080" b="1270"/>
            <wp:docPr id="890675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675135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64FC1" w14:textId="20CA5697" w:rsidR="003D1B3E" w:rsidRDefault="003D1B3E" w:rsidP="003D1B3E">
      <w:pPr>
        <w:pStyle w:val="Image"/>
        <w:rPr>
          <w:rFonts w:hint="cs"/>
          <w:rtl/>
        </w:rPr>
      </w:pPr>
      <w:r w:rsidRPr="003D1B3E">
        <w:rPr>
          <w:rtl/>
        </w:rPr>
        <w:drawing>
          <wp:inline distT="0" distB="0" distL="0" distR="0" wp14:anchorId="0D68A7B0" wp14:editId="73C3D442">
            <wp:extent cx="933580" cy="3543795"/>
            <wp:effectExtent l="0" t="0" r="0" b="0"/>
            <wp:docPr id="1075236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36225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580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1B3E">
        <w:rPr>
          <w:rtl/>
        </w:rPr>
        <w:drawing>
          <wp:inline distT="0" distB="0" distL="0" distR="0" wp14:anchorId="511A46E6" wp14:editId="7A61F496">
            <wp:extent cx="952633" cy="3581900"/>
            <wp:effectExtent l="0" t="0" r="0" b="0"/>
            <wp:docPr id="114497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977334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63C28" w14:textId="3D0167CC" w:rsidR="003D1B3E" w:rsidRDefault="003D1B3E" w:rsidP="003D1B3E">
      <w:pPr>
        <w:ind w:firstLine="0"/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دو مقدار </w:t>
      </w:r>
      <w:r>
        <w:rPr>
          <w:lang w:bidi="ar-SA"/>
        </w:rPr>
        <w:t>s</w:t>
      </w:r>
      <w:r>
        <w:rPr>
          <w:rFonts w:hint="cs"/>
          <w:rtl/>
        </w:rPr>
        <w:t xml:space="preserve"> به دست آمده به ازای دو مقدار مرزی لامبدا هستند که اسپارسیتی با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2</m:t>
        </m:r>
      </m:oMath>
      <w:r>
        <w:rPr>
          <w:rFonts w:eastAsiaTheme="minorEastAsia" w:hint="cs"/>
          <w:rtl/>
        </w:rPr>
        <w:t xml:space="preserve"> را محقق می‌کردند، علّت این موضوع این است که کاهش لامبدا معادل کاهش اهمیّت به اسپارسیتی و افزایش آن معادل افزایش اهمیّت اسپارسیتی می‌باشد.</w:t>
      </w:r>
    </w:p>
    <w:p w14:paraId="348AD39D" w14:textId="1EA1ECD0" w:rsidR="003D1B3E" w:rsidRDefault="003D1B3E" w:rsidP="003D1B3E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نزدیک‌ترین جوابی که به الف ممکن است، در همان مقدار مرزی </w:t>
      </w:r>
      <m:oMath>
        <m:r>
          <w:rPr>
            <w:rFonts w:ascii="Cambria Math" w:eastAsiaTheme="minorEastAsia" w:hAnsi="Cambria Math" w:cs="Cambria Math" w:hint="cs"/>
            <w:rtl/>
          </w:rPr>
          <m:t>λ</m:t>
        </m:r>
        <m:r>
          <w:rPr>
            <w:rFonts w:ascii="Cambria Math" w:eastAsiaTheme="minorEastAsia" w:hAnsi="Cambria Math"/>
          </w:rPr>
          <m:t>=0.6663</m:t>
        </m:r>
      </m:oMath>
      <w:r>
        <w:rPr>
          <w:rFonts w:eastAsiaTheme="minorEastAsia" w:hint="cs"/>
          <w:rtl/>
        </w:rPr>
        <w:t xml:space="preserve"> به دست می‌آمد.</w:t>
      </w:r>
    </w:p>
    <w:p w14:paraId="2D64B30B" w14:textId="77777777" w:rsidR="003D1B3E" w:rsidRDefault="003D1B3E" w:rsidP="003D1B3E">
      <w:pPr>
        <w:rPr>
          <w:rtl/>
        </w:rPr>
      </w:pPr>
    </w:p>
    <w:p w14:paraId="1DCDE98F" w14:textId="77777777" w:rsidR="003D1B3E" w:rsidRDefault="003D1B3E" w:rsidP="003D1B3E">
      <w:pPr>
        <w:rPr>
          <w:rtl/>
        </w:rPr>
      </w:pPr>
    </w:p>
    <w:p w14:paraId="4E16875C" w14:textId="77777777" w:rsidR="003D1B3E" w:rsidRDefault="003D1B3E" w:rsidP="003D1B3E">
      <w:pPr>
        <w:rPr>
          <w:rtl/>
        </w:rPr>
      </w:pPr>
    </w:p>
    <w:p w14:paraId="117C5B96" w14:textId="77777777" w:rsidR="003D1B3E" w:rsidRDefault="003D1B3E" w:rsidP="003D1B3E">
      <w:pPr>
        <w:rPr>
          <w:rtl/>
        </w:rPr>
      </w:pPr>
    </w:p>
    <w:p w14:paraId="1E1DCBE8" w14:textId="77777777" w:rsidR="003D1B3E" w:rsidRDefault="003D1B3E" w:rsidP="003D1B3E">
      <w:pPr>
        <w:rPr>
          <w:rtl/>
        </w:rPr>
      </w:pPr>
    </w:p>
    <w:p w14:paraId="22CDE5B3" w14:textId="77777777" w:rsidR="003D1B3E" w:rsidRDefault="003D1B3E" w:rsidP="003D1B3E">
      <w:pPr>
        <w:rPr>
          <w:rtl/>
        </w:rPr>
      </w:pPr>
    </w:p>
    <w:p w14:paraId="092A89BE" w14:textId="69D503A4" w:rsidR="003D1B3E" w:rsidRPr="003D1B3E" w:rsidRDefault="003D1B3E" w:rsidP="003D1B3E">
      <w:pPr>
        <w:pStyle w:val="Heading1"/>
        <w:rPr>
          <w:rtl/>
        </w:rPr>
      </w:pPr>
      <w:r>
        <w:rPr>
          <w:rFonts w:hint="cs"/>
          <w:rtl/>
        </w:rPr>
        <w:lastRenderedPageBreak/>
        <w:t>بخش دوم</w:t>
      </w:r>
    </w:p>
    <w:p w14:paraId="14907726" w14:textId="47529C81" w:rsidR="00FD38DA" w:rsidRDefault="00FD38DA" w:rsidP="003D1B3E">
      <w:pPr>
        <w:rPr>
          <w:rFonts w:eastAsiaTheme="minorEastAsia"/>
          <w:rtl/>
        </w:rPr>
      </w:pPr>
      <w:r>
        <w:rPr>
          <w:rFonts w:hint="cs"/>
          <w:rtl/>
        </w:rPr>
        <w:t xml:space="preserve">روش مورد اشاره در سوال </w:t>
      </w:r>
      <w:r w:rsidR="00867A15">
        <w:rPr>
          <w:rFonts w:hint="cs"/>
          <w:rtl/>
        </w:rPr>
        <w:t xml:space="preserve">2 </w:t>
      </w:r>
      <w:r>
        <w:rPr>
          <w:rFonts w:hint="cs"/>
          <w:rtl/>
        </w:rPr>
        <w:t xml:space="preserve">برای هر تعداد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 w:hint="cs"/>
          <w:rtl/>
        </w:rPr>
        <w:t xml:space="preserve"> و در هر ابعاد دلخواهی توانایی به دست آوردن فریم نسبتاً بهینه را دارد، با این حال برای سوال 1 از یک حل بهینه که در 2 بعد نسبتاً راحت به دست می‌آید نیز به عنوان راه حل دوم سوال 1 قرار داده شده است و نمودار </w:t>
      </w:r>
      <m:oMath>
        <m:r>
          <w:rPr>
            <w:rFonts w:ascii="Cambria Math" w:eastAsiaTheme="minorEastAsia" w:hAnsi="Cambria Math" w:cs="Cambria Math" w:hint="cs"/>
            <w:rtl/>
          </w:rPr>
          <m:t>μ</m:t>
        </m:r>
      </m:oMath>
      <w:r>
        <w:rPr>
          <w:rFonts w:eastAsiaTheme="minorEastAsia" w:hint="cs"/>
          <w:rtl/>
        </w:rPr>
        <w:t xml:space="preserve"> بر حسب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rtl/>
        </w:rPr>
        <w:t xml:space="preserve"> نیز برای آن ترسیم شده است.</w:t>
      </w:r>
    </w:p>
    <w:p w14:paraId="7A89C73E" w14:textId="66F6FB40" w:rsidR="00FD38DA" w:rsidRDefault="00FD38DA" w:rsidP="003D1B3E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ابتدا راه‌حل دوم نمایش داده می‌شود و سپس به راه‌حل کلی مسئله که</w:t>
      </w:r>
      <w:r w:rsidR="00867A15">
        <w:rPr>
          <w:rFonts w:eastAsiaTheme="minorEastAsia" w:hint="cs"/>
          <w:rtl/>
        </w:rPr>
        <w:t xml:space="preserve"> هر دو </w:t>
      </w:r>
      <w:r w:rsidR="00867A15" w:rsidRPr="00867A15">
        <w:rPr>
          <w:rFonts w:eastAsiaTheme="minorEastAsia" w:hint="cs"/>
          <w:rtl/>
        </w:rPr>
        <w:t>سؤال</w:t>
      </w:r>
      <w:r w:rsidR="00867A15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>را حل می‌کند می‌پردازیم.</w:t>
      </w:r>
    </w:p>
    <w:p w14:paraId="0C1AEB6B" w14:textId="3E94C4DA" w:rsidR="00FD38DA" w:rsidRPr="00FD38DA" w:rsidRDefault="00FD38DA" w:rsidP="00FD38DA">
      <w:pPr>
        <w:pStyle w:val="Heading2"/>
        <w:rPr>
          <w:rtl/>
        </w:rPr>
      </w:pPr>
      <w:r>
        <w:rPr>
          <w:rFonts w:hint="cs"/>
          <w:rtl/>
        </w:rPr>
        <w:t>1</w:t>
      </w:r>
    </w:p>
    <w:p w14:paraId="615999B5" w14:textId="58BEA753" w:rsidR="00FD38DA" w:rsidRDefault="00FD38DA" w:rsidP="00FD38DA">
      <w:pPr>
        <w:rPr>
          <w:rFonts w:eastAsiaTheme="minorEastAsia"/>
          <w:rtl/>
        </w:rPr>
      </w:pPr>
      <w:r>
        <w:rPr>
          <w:rFonts w:hint="cs"/>
          <w:rtl/>
        </w:rPr>
        <w:t xml:space="preserve">با توجه به اینکه ماکسیمم قدر مطلق ضرب داخلی دو به دوی بردارها نیاز است که مینیمم شود، بهینه‌ترین حالت ممکن برای آن پخش کردن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 w:hint="cs"/>
          <w:rtl/>
        </w:rPr>
        <w:t xml:space="preserve"> بردار به صورت یکنواخت در نیم‌دایره‌ای از فضا می‌باشد.</w:t>
      </w:r>
    </w:p>
    <w:p w14:paraId="3FAF9DDB" w14:textId="406C6D7E" w:rsidR="00FD38DA" w:rsidRPr="00FD38DA" w:rsidRDefault="00FD38DA" w:rsidP="00FD38DA">
      <w:pPr>
        <w:pStyle w:val="Image"/>
        <w:rPr>
          <w:rFonts w:hint="cs"/>
          <w:rtl/>
        </w:rPr>
      </w:pPr>
      <w:r w:rsidRPr="00FD38DA">
        <w:rPr>
          <w:rtl/>
        </w:rPr>
        <w:drawing>
          <wp:inline distT="0" distB="0" distL="0" distR="0" wp14:anchorId="1AB16014" wp14:editId="622BED95">
            <wp:extent cx="2380891" cy="1797907"/>
            <wp:effectExtent l="0" t="0" r="635" b="0"/>
            <wp:docPr id="38454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54847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766" cy="18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0E17" w14:textId="78DA2076" w:rsidR="00FD38DA" w:rsidRDefault="00FD38DA" w:rsidP="00FD38DA">
      <w:pPr>
        <w:pStyle w:val="Image"/>
        <w:rPr>
          <w:rtl/>
        </w:rPr>
      </w:pPr>
      <w:r w:rsidRPr="00FD38DA">
        <w:rPr>
          <w:rtl/>
        </w:rPr>
        <w:drawing>
          <wp:inline distT="0" distB="0" distL="0" distR="0" wp14:anchorId="631C4A46" wp14:editId="6012945D">
            <wp:extent cx="2346384" cy="1816409"/>
            <wp:effectExtent l="0" t="0" r="0" b="0"/>
            <wp:docPr id="1285443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443076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08" cy="182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E1CD5" w14:textId="4736AAE2" w:rsidR="00FD38DA" w:rsidRDefault="00FD38DA" w:rsidP="00FD38DA">
      <w:pPr>
        <w:pStyle w:val="Image"/>
        <w:rPr>
          <w:rtl/>
        </w:rPr>
      </w:pPr>
      <w:r w:rsidRPr="00FD38DA">
        <w:rPr>
          <w:rtl/>
        </w:rPr>
        <w:drawing>
          <wp:inline distT="0" distB="0" distL="0" distR="0" wp14:anchorId="17468A94" wp14:editId="732E82EB">
            <wp:extent cx="2363638" cy="1775009"/>
            <wp:effectExtent l="0" t="0" r="0" b="0"/>
            <wp:docPr id="45902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0202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345" cy="178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5950" w14:textId="77777777" w:rsidR="00FD38DA" w:rsidRDefault="00FD38DA" w:rsidP="00FD38DA">
      <w:pPr>
        <w:rPr>
          <w:rtl/>
        </w:rPr>
      </w:pPr>
    </w:p>
    <w:p w14:paraId="645AE816" w14:textId="77777777" w:rsidR="00FD38DA" w:rsidRDefault="00FD38DA" w:rsidP="00FD38DA">
      <w:pPr>
        <w:rPr>
          <w:rtl/>
        </w:rPr>
      </w:pPr>
    </w:p>
    <w:p w14:paraId="5632F031" w14:textId="7CB0D007" w:rsidR="00FD38DA" w:rsidRDefault="00FD38DA" w:rsidP="00FD38DA">
      <w:pPr>
        <w:pStyle w:val="Image"/>
      </w:pPr>
      <w:r w:rsidRPr="00FD38DA">
        <w:rPr>
          <w:rtl/>
        </w:rPr>
        <w:lastRenderedPageBreak/>
        <w:drawing>
          <wp:inline distT="0" distB="0" distL="0" distR="0" wp14:anchorId="06C1042A" wp14:editId="5CB2200D">
            <wp:extent cx="6300470" cy="2011680"/>
            <wp:effectExtent l="0" t="0" r="5080" b="7620"/>
            <wp:docPr id="772618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18587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E1C8F" w14:textId="2A4DB25B" w:rsidR="00FD38DA" w:rsidRPr="00FD38DA" w:rsidRDefault="00FD38DA" w:rsidP="00FD38DA">
      <w:pPr>
        <w:pStyle w:val="Image"/>
      </w:pPr>
      <w:r>
        <w:drawing>
          <wp:inline distT="0" distB="0" distL="0" distR="0" wp14:anchorId="01C020FB" wp14:editId="25670829">
            <wp:extent cx="6300470" cy="3337560"/>
            <wp:effectExtent l="0" t="0" r="5080" b="0"/>
            <wp:docPr id="2083404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404038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B16CB" w14:textId="77777777" w:rsidR="00867A15" w:rsidRDefault="00867A15" w:rsidP="00867A15">
      <w:pPr>
        <w:pStyle w:val="Heading2"/>
        <w:rPr>
          <w:rtl/>
        </w:rPr>
      </w:pPr>
    </w:p>
    <w:p w14:paraId="7884A47A" w14:textId="77777777" w:rsidR="00867A15" w:rsidRDefault="00867A15" w:rsidP="00867A15">
      <w:pPr>
        <w:pStyle w:val="Heading2"/>
        <w:ind w:firstLine="0"/>
        <w:rPr>
          <w:rtl/>
        </w:rPr>
      </w:pPr>
    </w:p>
    <w:p w14:paraId="4992633E" w14:textId="77777777" w:rsidR="00867A15" w:rsidRPr="00867A15" w:rsidRDefault="00867A15" w:rsidP="00867A15">
      <w:pPr>
        <w:rPr>
          <w:rtl/>
        </w:rPr>
      </w:pPr>
    </w:p>
    <w:p w14:paraId="1D70002B" w14:textId="4494BEF3" w:rsidR="00867A15" w:rsidRPr="00867A15" w:rsidRDefault="00867A15" w:rsidP="00867A15">
      <w:pPr>
        <w:pStyle w:val="Heading2"/>
      </w:pPr>
      <w:r>
        <w:rPr>
          <w:rFonts w:hint="cs"/>
          <w:rtl/>
        </w:rPr>
        <w:t>2</w:t>
      </w:r>
    </w:p>
    <w:p w14:paraId="60D4F92A" w14:textId="198EC10B" w:rsidR="003D1B3E" w:rsidRPr="003D1B3E" w:rsidRDefault="003D1B3E" w:rsidP="003D1B3E">
      <w:pPr>
        <w:rPr>
          <w:rFonts w:hint="cs"/>
          <w:i/>
          <w:rtl/>
        </w:rPr>
      </w:pPr>
      <w:r>
        <w:rPr>
          <w:rFonts w:hint="cs"/>
          <w:rtl/>
        </w:rPr>
        <w:t xml:space="preserve">برای محقق شدن حدودی خواسته‌ی مسئله یک تابع هدف برای هر اتم </w:t>
      </w:r>
      <m:oMath>
        <m:r>
          <w:rPr>
            <w:rFonts w:ascii="Cambria Math" w:hAnsi="Cambria Math"/>
          </w:rPr>
          <m:t>D</m:t>
        </m:r>
      </m:oMath>
      <w:r>
        <w:rPr>
          <w:rFonts w:eastAsiaTheme="minorEastAsia" w:hint="cs"/>
          <w:rtl/>
        </w:rPr>
        <w:t xml:space="preserve"> فرض شد:</w:t>
      </w:r>
    </w:p>
    <w:p w14:paraId="38F255E2" w14:textId="1ACDDA4F" w:rsidR="003D1B3E" w:rsidRPr="006A794A" w:rsidRDefault="00232A90" w:rsidP="003D1B3E">
      <w:pPr>
        <w:rPr>
          <w:rFonts w:eastAsiaTheme="minorEastAsia" w:hint="cs"/>
          <w:i/>
          <w:rtl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≠j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eastAsiaTheme="minorEastAsia" w:hAnsi="Cambria Math"/>
                    </w:rPr>
                    <m:t>=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≠j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(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eastAsiaTheme="minorEastAsia" w:hAnsi="Cambria Math"/>
                    </w:rPr>
                    <m:t>)=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≠j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bSup>
                        </m:e>
                      </m:nary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 xml:space="preserve">s.t. 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eqArr>
            </m:e>
          </m:d>
        </m:oMath>
      </m:oMathPara>
    </w:p>
    <w:p w14:paraId="1CA63C5C" w14:textId="46941F9F" w:rsidR="006A794A" w:rsidRDefault="006A794A" w:rsidP="006A794A">
      <w:pPr>
        <w:tabs>
          <w:tab w:val="left" w:pos="1554"/>
        </w:tabs>
        <w:rPr>
          <w:rFonts w:eastAsiaTheme="minorEastAsia"/>
          <w:rtl/>
        </w:rPr>
      </w:pPr>
      <w:r>
        <w:rPr>
          <w:rFonts w:hint="cs"/>
          <w:rtl/>
        </w:rPr>
        <w:t xml:space="preserve">حال سعی می‌کنیم با روش </w:t>
      </w:r>
      <m:oMath>
        <m:r>
          <w:rPr>
            <w:rFonts w:ascii="Cambria Math" w:hAnsi="Cambria Math"/>
          </w:rPr>
          <m:t>Alternation Minimization</m:t>
        </m:r>
      </m:oMath>
      <w:r>
        <w:rPr>
          <w:rFonts w:eastAsiaTheme="minorEastAsia" w:hint="cs"/>
          <w:rtl/>
        </w:rPr>
        <w:t xml:space="preserve"> با مینیمم کردن تابع فوق به مینیمم تابع کلی که می‌تواند به صورت جمع تمام این </w:t>
      </w:r>
      <m:oMath>
        <m:r>
          <w:rPr>
            <w:rFonts w:ascii="Cambria Math" w:eastAsiaTheme="minorEastAsia" w:hAnsi="Cambria Math"/>
          </w:rPr>
          <m:t>f</m:t>
        </m:r>
      </m:oMath>
      <w:r>
        <w:rPr>
          <w:rFonts w:eastAsiaTheme="minorEastAsia" w:hint="cs"/>
          <w:rtl/>
        </w:rPr>
        <w:t>ها تعریف شود برسیم.</w:t>
      </w:r>
    </w:p>
    <w:p w14:paraId="50F202FE" w14:textId="4DCBF45B" w:rsidR="006A794A" w:rsidRPr="006A794A" w:rsidRDefault="006A794A" w:rsidP="006A794A">
      <w:pPr>
        <w:tabs>
          <w:tab w:val="left" w:pos="1554"/>
        </w:tabs>
        <w:rPr>
          <w:rFonts w:eastAsiaTheme="minorEastAsia"/>
          <w:color w:val="548DD4" w:themeColor="text2" w:themeTint="99"/>
          <w:rtl/>
        </w:rPr>
      </w:pPr>
      <w:r w:rsidRPr="006A794A">
        <w:rPr>
          <w:rFonts w:eastAsiaTheme="minorEastAsia" w:hint="cs"/>
          <w:color w:val="548DD4" w:themeColor="text2" w:themeTint="99"/>
          <w:rtl/>
        </w:rPr>
        <w:lastRenderedPageBreak/>
        <w:t>دو نکته لازم است که ذکر شود:</w:t>
      </w:r>
    </w:p>
    <w:p w14:paraId="19068C00" w14:textId="0DFE56A9" w:rsidR="006A794A" w:rsidRPr="006A794A" w:rsidRDefault="006A794A" w:rsidP="006A794A">
      <w:pPr>
        <w:tabs>
          <w:tab w:val="left" w:pos="1554"/>
        </w:tabs>
        <w:rPr>
          <w:rFonts w:eastAsiaTheme="minorEastAsia"/>
          <w:color w:val="548DD4" w:themeColor="text2" w:themeTint="99"/>
          <w:rtl/>
        </w:rPr>
      </w:pPr>
      <w:r w:rsidRPr="006A794A">
        <w:rPr>
          <w:rFonts w:eastAsiaTheme="minorEastAsia" w:hint="cs"/>
          <w:color w:val="548DD4" w:themeColor="text2" w:themeTint="99"/>
          <w:rtl/>
        </w:rPr>
        <w:t>1* تابع هدف تعریف شده لزوماً با تعریف ما از بهینه کردن یک فریم مفهوم یکسانی ندارد. (یا حداقل اثبات نشده است.)</w:t>
      </w:r>
    </w:p>
    <w:p w14:paraId="55C460E8" w14:textId="044590C3" w:rsidR="006A794A" w:rsidRPr="006A794A" w:rsidRDefault="006A794A" w:rsidP="006A794A">
      <w:pPr>
        <w:tabs>
          <w:tab w:val="left" w:pos="1554"/>
        </w:tabs>
        <w:rPr>
          <w:rFonts w:eastAsiaTheme="minorEastAsia"/>
          <w:color w:val="548DD4" w:themeColor="text2" w:themeTint="99"/>
          <w:rtl/>
        </w:rPr>
      </w:pPr>
      <w:r w:rsidRPr="006A794A">
        <w:rPr>
          <w:rFonts w:eastAsiaTheme="minorEastAsia" w:hint="cs"/>
          <w:color w:val="548DD4" w:themeColor="text2" w:themeTint="99"/>
          <w:rtl/>
        </w:rPr>
        <w:t xml:space="preserve">2* دیده می‌شود که این تابع هدف با روش اشاره شده تعداد بسیاری مینیمم محلی دارد که برای رفع این مشکل از تعداد نسبتاً زیادی </w:t>
      </w:r>
      <m:oMath>
        <m:r>
          <w:rPr>
            <w:rFonts w:ascii="Cambria Math" w:eastAsiaTheme="minorEastAsia" w:hAnsi="Cambria Math"/>
            <w:color w:val="548DD4" w:themeColor="text2" w:themeTint="99"/>
          </w:rPr>
          <m:t>D</m:t>
        </m:r>
      </m:oMath>
      <w:r w:rsidRPr="006A794A">
        <w:rPr>
          <w:rFonts w:eastAsiaTheme="minorEastAsia" w:hint="cs"/>
          <w:color w:val="548DD4" w:themeColor="text2" w:themeTint="99"/>
          <w:rtl/>
        </w:rPr>
        <w:t xml:space="preserve"> اوّلیه متفاوت استفاده می‌شود تا بهینه‌ترین آن‌ها انتخاب شود.</w:t>
      </w:r>
    </w:p>
    <w:p w14:paraId="56051B38" w14:textId="4172305E" w:rsidR="006A794A" w:rsidRDefault="006A794A" w:rsidP="006A794A">
      <w:pPr>
        <w:tabs>
          <w:tab w:val="left" w:pos="1554"/>
        </w:tabs>
        <w:rPr>
          <w:i/>
          <w:rtl/>
        </w:rPr>
      </w:pPr>
      <w:r>
        <w:rPr>
          <w:rFonts w:hint="cs"/>
          <w:i/>
          <w:rtl/>
        </w:rPr>
        <w:t xml:space="preserve">حال </w:t>
      </w:r>
      <w:r w:rsidR="00232A90">
        <w:rPr>
          <w:rFonts w:hint="cs"/>
          <w:i/>
          <w:rtl/>
        </w:rPr>
        <w:t>با اضافه کردن شرط نرمال به معادله تابع به روش لاگرانژ خواهیم داشت:</w:t>
      </w:r>
    </w:p>
    <w:p w14:paraId="72178F64" w14:textId="7DDA8938" w:rsidR="00232A90" w:rsidRDefault="00232A90" w:rsidP="006A794A">
      <w:pPr>
        <w:tabs>
          <w:tab w:val="left" w:pos="1554"/>
        </w:tabs>
        <w:rPr>
          <w:i/>
          <w:rtl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 λ(1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6E2A92BE" w14:textId="54465202" w:rsidR="006A794A" w:rsidRDefault="00232A90" w:rsidP="006A794A">
      <w:pPr>
        <w:tabs>
          <w:tab w:val="left" w:pos="1554"/>
        </w:tabs>
        <w:rPr>
          <w:i/>
          <w:rtl/>
        </w:rPr>
      </w:pPr>
      <w:r>
        <w:rPr>
          <w:rFonts w:hint="cs"/>
          <w:i/>
          <w:rtl/>
        </w:rPr>
        <w:t>با گرادیان گرفتن و مساوی صفر قرار دادن تابع بالا به این نتیجه می‌رسیم که:</w:t>
      </w:r>
    </w:p>
    <w:p w14:paraId="28CBDFA4" w14:textId="3F32EA2B" w:rsidR="00232A90" w:rsidRPr="00232A90" w:rsidRDefault="00232A90" w:rsidP="006A794A">
      <w:pPr>
        <w:tabs>
          <w:tab w:val="left" w:pos="1554"/>
        </w:tabs>
        <w:rPr>
          <w:rFonts w:eastAsiaTheme="minorEastAsia" w:hint="cs"/>
          <w:i/>
          <w:rtl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D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=eig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82A25E8" w14:textId="77777777" w:rsidR="00232A90" w:rsidRDefault="00232A90" w:rsidP="00232A90">
      <w:pPr>
        <w:rPr>
          <w:rFonts w:eastAsiaTheme="minorEastAsia"/>
          <w:rtl/>
        </w:rPr>
      </w:pPr>
      <w:r>
        <w:rPr>
          <w:rFonts w:hint="cs"/>
          <w:rtl/>
        </w:rPr>
        <w:t xml:space="preserve">که با انتخاب ستونی از </w:t>
      </w:r>
      <m:oMath>
        <m:r>
          <w:rPr>
            <w:rFonts w:ascii="Cambria Math" w:hAnsi="Cambria Math"/>
          </w:rPr>
          <m:t>D</m:t>
        </m:r>
      </m:oMath>
      <w:r>
        <w:rPr>
          <w:rFonts w:eastAsiaTheme="minorEastAsia" w:hint="cs"/>
          <w:rtl/>
        </w:rPr>
        <w:t xml:space="preserve"> که مربوط به کمترین درایه‌ی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rPr>
          <w:rFonts w:eastAsiaTheme="minorEastAsia" w:hint="cs"/>
          <w:rtl/>
        </w:rPr>
        <w:t xml:space="preserve"> می‌باشد، به مینیمم تابع خواهیم رسید.</w:t>
      </w:r>
    </w:p>
    <w:p w14:paraId="3BDAB74F" w14:textId="025C4271" w:rsidR="00232A90" w:rsidRDefault="00232A90" w:rsidP="00232A90">
      <w:pPr>
        <w:pStyle w:val="Image"/>
        <w:rPr>
          <w:rtl/>
        </w:rPr>
      </w:pPr>
      <w:r w:rsidRPr="00232A90">
        <w:rPr>
          <w:rtl/>
        </w:rPr>
        <w:drawing>
          <wp:inline distT="0" distB="0" distL="0" distR="0" wp14:anchorId="286DA226" wp14:editId="37B620D8">
            <wp:extent cx="5995359" cy="4192884"/>
            <wp:effectExtent l="0" t="0" r="0" b="5715"/>
            <wp:docPr id="2034450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450025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5359" cy="419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</w:p>
    <w:p w14:paraId="6D4FBCF7" w14:textId="77777777" w:rsidR="00867A15" w:rsidRDefault="00867A15" w:rsidP="00232A90">
      <w:pPr>
        <w:tabs>
          <w:tab w:val="left" w:pos="5643"/>
        </w:tabs>
        <w:ind w:firstLine="0"/>
        <w:rPr>
          <w:rtl/>
          <w:lang w:bidi="ar-SA"/>
        </w:rPr>
      </w:pPr>
    </w:p>
    <w:p w14:paraId="5A65E156" w14:textId="77777777" w:rsidR="00867A15" w:rsidRDefault="00867A15" w:rsidP="00232A90">
      <w:pPr>
        <w:tabs>
          <w:tab w:val="left" w:pos="5643"/>
        </w:tabs>
        <w:ind w:firstLine="0"/>
        <w:rPr>
          <w:rtl/>
          <w:lang w:bidi="ar-SA"/>
        </w:rPr>
      </w:pPr>
    </w:p>
    <w:p w14:paraId="57E54E87" w14:textId="77777777" w:rsidR="00867A15" w:rsidRDefault="00867A15" w:rsidP="00232A90">
      <w:pPr>
        <w:tabs>
          <w:tab w:val="left" w:pos="5643"/>
        </w:tabs>
        <w:ind w:firstLine="0"/>
        <w:rPr>
          <w:rtl/>
          <w:lang w:bidi="ar-SA"/>
        </w:rPr>
      </w:pPr>
    </w:p>
    <w:p w14:paraId="631DDFFB" w14:textId="77777777" w:rsidR="00867A15" w:rsidRDefault="00867A15" w:rsidP="00232A90">
      <w:pPr>
        <w:tabs>
          <w:tab w:val="left" w:pos="5643"/>
        </w:tabs>
        <w:ind w:firstLine="0"/>
        <w:rPr>
          <w:rtl/>
          <w:lang w:bidi="ar-SA"/>
        </w:rPr>
      </w:pPr>
    </w:p>
    <w:p w14:paraId="3EC48014" w14:textId="4C70772A" w:rsidR="00867A15" w:rsidRDefault="00867A15" w:rsidP="00867A15">
      <w:pPr>
        <w:pStyle w:val="Image"/>
        <w:rPr>
          <w:rtl/>
        </w:rPr>
      </w:pPr>
      <w:r w:rsidRPr="00867A15">
        <w:rPr>
          <w:rtl/>
        </w:rPr>
        <w:lastRenderedPageBreak/>
        <w:drawing>
          <wp:inline distT="0" distB="0" distL="0" distR="0" wp14:anchorId="1198565C" wp14:editId="740F4E62">
            <wp:extent cx="6268325" cy="2753109"/>
            <wp:effectExtent l="0" t="0" r="0" b="9525"/>
            <wp:docPr id="167668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682858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8325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BEF6D" w14:textId="0C26923A" w:rsidR="00232A90" w:rsidRDefault="00867A15" w:rsidP="00232A90">
      <w:pPr>
        <w:tabs>
          <w:tab w:val="left" w:pos="5643"/>
        </w:tabs>
        <w:ind w:firstLine="0"/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عملکرد این تابع را به ازای </w:t>
      </w:r>
      <m:oMath>
        <m:r>
          <w:rPr>
            <w:rFonts w:ascii="Cambria Math" w:hAnsi="Cambria Math"/>
            <w:lang w:bidi="ar-SA"/>
          </w:rPr>
          <m:t>N=5</m:t>
        </m:r>
      </m:oMath>
      <w:r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N=10</m:t>
        </m:r>
      </m:oMath>
      <w:r>
        <w:rPr>
          <w:rFonts w:eastAsiaTheme="minorEastAsia" w:hint="cs"/>
          <w:rtl/>
        </w:rPr>
        <w:t xml:space="preserve"> مشاهده می‌کنیم.</w:t>
      </w:r>
    </w:p>
    <w:p w14:paraId="4E18AA0F" w14:textId="20B72E90" w:rsidR="00867A15" w:rsidRDefault="00867A15" w:rsidP="00867A15">
      <w:pPr>
        <w:pStyle w:val="Image"/>
        <w:rPr>
          <w:rtl/>
        </w:rPr>
      </w:pPr>
      <w:r w:rsidRPr="00867A15">
        <w:rPr>
          <w:rtl/>
        </w:rPr>
        <w:lastRenderedPageBreak/>
        <w:drawing>
          <wp:inline distT="0" distB="0" distL="0" distR="0" wp14:anchorId="2E821BC3" wp14:editId="4B28CB97">
            <wp:extent cx="6300470" cy="3165475"/>
            <wp:effectExtent l="0" t="0" r="5080" b="0"/>
            <wp:docPr id="1946959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59424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2CCA0" w14:textId="5FDABAD2" w:rsidR="00867A15" w:rsidRDefault="00867A15" w:rsidP="00867A15">
      <w:pPr>
        <w:pStyle w:val="Image"/>
        <w:rPr>
          <w:rtl/>
        </w:rPr>
      </w:pPr>
      <w:r w:rsidRPr="00867A15">
        <w:rPr>
          <w:rtl/>
        </w:rPr>
        <w:drawing>
          <wp:inline distT="0" distB="0" distL="0" distR="0" wp14:anchorId="653E0638" wp14:editId="285F4DFD">
            <wp:extent cx="1057423" cy="295316"/>
            <wp:effectExtent l="0" t="0" r="9525" b="9525"/>
            <wp:docPr id="2054596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596758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FE80" w14:textId="2F6E49DC" w:rsidR="00867A15" w:rsidRDefault="00867A15" w:rsidP="00867A15">
      <w:pPr>
        <w:pStyle w:val="Image"/>
        <w:rPr>
          <w:rtl/>
        </w:rPr>
      </w:pPr>
      <w:r w:rsidRPr="00867A15">
        <w:rPr>
          <w:rtl/>
        </w:rPr>
        <w:drawing>
          <wp:inline distT="0" distB="0" distL="0" distR="0" wp14:anchorId="3514515E" wp14:editId="0FAEAA59">
            <wp:extent cx="6300470" cy="3095625"/>
            <wp:effectExtent l="0" t="0" r="5080" b="9525"/>
            <wp:docPr id="1474576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576573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22E5D" w14:textId="0B785D54" w:rsidR="00867A15" w:rsidRDefault="00867A15" w:rsidP="00867A15">
      <w:pPr>
        <w:pStyle w:val="Image"/>
        <w:rPr>
          <w:rFonts w:hint="cs"/>
          <w:rtl/>
        </w:rPr>
      </w:pPr>
      <w:r w:rsidRPr="00867A15">
        <w:rPr>
          <w:rtl/>
        </w:rPr>
        <w:drawing>
          <wp:inline distT="0" distB="0" distL="0" distR="0" wp14:anchorId="23A10AC0" wp14:editId="5C699C34">
            <wp:extent cx="657317" cy="295316"/>
            <wp:effectExtent l="0" t="0" r="9525" b="9525"/>
            <wp:docPr id="1662411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411378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17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B3D7" w14:textId="4873CACC" w:rsidR="00867A15" w:rsidRDefault="00867A15" w:rsidP="00867A15">
      <w:pPr>
        <w:rPr>
          <w:rFonts w:eastAsiaTheme="minorEastAsia"/>
          <w:rtl/>
        </w:rPr>
      </w:pPr>
      <w:r>
        <w:rPr>
          <w:rFonts w:hint="cs"/>
          <w:rtl/>
        </w:rPr>
        <w:t xml:space="preserve">مقادیر نوشته شده زیر هر عکس </w:t>
      </w:r>
      <m:oMath>
        <m:r>
          <w:rPr>
            <w:rFonts w:ascii="Cambria Math" w:hAnsi="Cambria Math" w:cs="Cambria Math" w:hint="cs"/>
            <w:rtl/>
          </w:rPr>
          <m:t>μ</m:t>
        </m:r>
      </m:oMath>
      <w:r>
        <w:rPr>
          <w:rFonts w:eastAsiaTheme="minorEastAsia" w:hint="cs"/>
          <w:rtl/>
        </w:rPr>
        <w:t xml:space="preserve"> هر کدام از فریم‌ها می‌باشد.</w:t>
      </w:r>
    </w:p>
    <w:p w14:paraId="7E58324D" w14:textId="77777777" w:rsidR="00867A15" w:rsidRDefault="00867A15" w:rsidP="00867A15">
      <w:pPr>
        <w:rPr>
          <w:rFonts w:eastAsiaTheme="minorEastAsia"/>
          <w:rtl/>
        </w:rPr>
      </w:pPr>
    </w:p>
    <w:p w14:paraId="37C7FB78" w14:textId="77777777" w:rsidR="00867A15" w:rsidRDefault="00867A15" w:rsidP="00867A15">
      <w:pPr>
        <w:rPr>
          <w:rFonts w:eastAsiaTheme="minorEastAsia"/>
          <w:rtl/>
        </w:rPr>
      </w:pPr>
    </w:p>
    <w:p w14:paraId="3D4D92FD" w14:textId="77777777" w:rsidR="00867A15" w:rsidRDefault="00867A15" w:rsidP="00867A15">
      <w:pPr>
        <w:rPr>
          <w:rFonts w:eastAsiaTheme="minorEastAsia"/>
          <w:rtl/>
        </w:rPr>
      </w:pPr>
    </w:p>
    <w:p w14:paraId="5AED6888" w14:textId="77777777" w:rsidR="00867A15" w:rsidRDefault="00867A15" w:rsidP="00867A15">
      <w:pPr>
        <w:rPr>
          <w:rFonts w:eastAsiaTheme="minorEastAsia"/>
          <w:rtl/>
        </w:rPr>
      </w:pPr>
    </w:p>
    <w:p w14:paraId="3D2D610C" w14:textId="344C5E6B" w:rsidR="00867A15" w:rsidRDefault="00867A15" w:rsidP="00867A15">
      <w:pPr>
        <w:pStyle w:val="Heading1"/>
        <w:rPr>
          <w:rFonts w:hint="cs"/>
          <w:rtl/>
        </w:rPr>
      </w:pPr>
      <w:r>
        <w:rPr>
          <w:rFonts w:hint="cs"/>
          <w:rtl/>
        </w:rPr>
        <w:lastRenderedPageBreak/>
        <w:t>بخش سوم</w:t>
      </w:r>
    </w:p>
    <w:p w14:paraId="392B8ABB" w14:textId="0E4C7B36" w:rsidR="00867A15" w:rsidRDefault="00867A15" w:rsidP="00867A15">
      <w:pPr>
        <w:pStyle w:val="Heading2"/>
        <w:rPr>
          <w:rtl/>
        </w:rPr>
      </w:pPr>
      <w:r>
        <w:rPr>
          <w:rFonts w:hint="cs"/>
          <w:rtl/>
        </w:rPr>
        <w:t>1</w:t>
      </w:r>
    </w:p>
    <w:p w14:paraId="7FC69A6E" w14:textId="184BF97C" w:rsidR="00867A15" w:rsidRDefault="00867A15" w:rsidP="00867A15">
      <w:pPr>
        <w:pStyle w:val="Image"/>
        <w:rPr>
          <w:rFonts w:hint="cs"/>
          <w:rtl/>
        </w:rPr>
      </w:pPr>
      <w:r w:rsidRPr="00867A15">
        <w:rPr>
          <w:rtl/>
        </w:rPr>
        <w:drawing>
          <wp:inline distT="0" distB="0" distL="0" distR="0" wp14:anchorId="35AEB911" wp14:editId="28456D3B">
            <wp:extent cx="1676634" cy="161948"/>
            <wp:effectExtent l="0" t="0" r="0" b="9525"/>
            <wp:docPr id="1500249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249768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34F8A" w14:textId="61B4831D" w:rsidR="00867A15" w:rsidRDefault="00867A15" w:rsidP="00867A15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2</w:t>
      </w:r>
    </w:p>
    <w:p w14:paraId="38A23DBE" w14:textId="4308BB4D" w:rsidR="00867A15" w:rsidRDefault="00867A15" w:rsidP="00867A15">
      <w:pPr>
        <w:rPr>
          <w:rFonts w:eastAsiaTheme="minorEastAsia"/>
        </w:rPr>
      </w:pPr>
      <w:r>
        <w:rPr>
          <w:rFonts w:hint="cs"/>
          <w:rtl/>
          <w:lang w:bidi="ar-SA"/>
        </w:rPr>
        <w:t xml:space="preserve">در هر دو روش می‌توان تعداد مقادیر اوّلیه‌ی داده شده به </w:t>
      </w:r>
      <m:oMath>
        <m:r>
          <w:rPr>
            <w:rFonts w:ascii="Cambria Math" w:hAnsi="Cambria Math"/>
            <w:lang w:bidi="ar-SA"/>
          </w:rPr>
          <m:t>D</m:t>
        </m:r>
      </m:oMath>
      <w:r>
        <w:rPr>
          <w:rFonts w:eastAsiaTheme="minorEastAsia" w:hint="cs"/>
          <w:rtl/>
        </w:rPr>
        <w:t xml:space="preserve"> را برای فرار از مینیمم محلی به عنوان ورودی به توابع داد، ولی برای مقایسه دو روش هر کدام تنها یکبار مسئله را حل می‌کنند.</w:t>
      </w:r>
    </w:p>
    <w:p w14:paraId="35A56A1A" w14:textId="4C5C1DAD" w:rsidR="00867A15" w:rsidRDefault="00867A15" w:rsidP="00867A15">
      <w:pPr>
        <w:pStyle w:val="Image"/>
        <w:rPr>
          <w:rtl/>
        </w:rPr>
      </w:pPr>
      <w:r w:rsidRPr="00867A15">
        <w:rPr>
          <w:rtl/>
        </w:rPr>
        <w:drawing>
          <wp:inline distT="0" distB="0" distL="0" distR="0" wp14:anchorId="04EB4ECB" wp14:editId="2E8ED811">
            <wp:extent cx="6300470" cy="1982470"/>
            <wp:effectExtent l="0" t="0" r="5080" b="0"/>
            <wp:docPr id="6133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3342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A5689" w14:textId="212D3A11" w:rsidR="00867A15" w:rsidRPr="00984F9B" w:rsidRDefault="00984F9B" w:rsidP="00867A15">
      <w:pPr>
        <w:bidi w:val="0"/>
        <w:rPr>
          <w:rFonts w:eastAsiaTheme="minorEastAsia"/>
          <w:i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OD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3B7E9257" w14:textId="30FD3678" w:rsidR="00867A15" w:rsidRDefault="00867A15" w:rsidP="00867A15">
      <w:pPr>
        <w:pStyle w:val="Image"/>
        <w:bidi w:val="0"/>
      </w:pPr>
      <w:r w:rsidRPr="00867A15">
        <w:drawing>
          <wp:inline distT="0" distB="0" distL="0" distR="0" wp14:anchorId="7D1F59CE" wp14:editId="6021FDE3">
            <wp:extent cx="5374257" cy="4228665"/>
            <wp:effectExtent l="0" t="0" r="0" b="635"/>
            <wp:docPr id="1715786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8622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9200" cy="4232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7B5DF" w14:textId="77777777" w:rsidR="00867A15" w:rsidRDefault="00867A15" w:rsidP="00867A15">
      <w:pPr>
        <w:bidi w:val="0"/>
        <w:rPr>
          <w:rFonts w:eastAsiaTheme="minorEastAsia"/>
        </w:rPr>
      </w:pPr>
    </w:p>
    <w:p w14:paraId="053818DE" w14:textId="6B0A9211" w:rsidR="00984F9B" w:rsidRPr="00984F9B" w:rsidRDefault="00984F9B" w:rsidP="00984F9B">
      <w:pPr>
        <w:bidi w:val="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w:lastRenderedPageBreak/>
            <m:t>KSVD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149E51DD" w14:textId="52926904" w:rsidR="00984F9B" w:rsidRDefault="00984F9B" w:rsidP="00984F9B">
      <w:pPr>
        <w:pStyle w:val="Image"/>
        <w:bidi w:val="0"/>
        <w:rPr>
          <w:rFonts w:hint="cs"/>
          <w:lang w:bidi="fa-IR"/>
        </w:rPr>
      </w:pPr>
      <w:r w:rsidRPr="00984F9B">
        <w:drawing>
          <wp:inline distT="0" distB="0" distL="0" distR="0" wp14:anchorId="55D39272" wp14:editId="15D8E92A">
            <wp:extent cx="5391222" cy="5039444"/>
            <wp:effectExtent l="0" t="0" r="0" b="8890"/>
            <wp:docPr id="507790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90483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5468" cy="5043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ED6B4" w14:textId="77777777" w:rsidR="00984F9B" w:rsidRDefault="00984F9B" w:rsidP="00984F9B">
      <w:pPr>
        <w:rPr>
          <w:rFonts w:hint="cs"/>
          <w:noProof/>
        </w:rPr>
      </w:pPr>
    </w:p>
    <w:p w14:paraId="545A2453" w14:textId="10B223E5" w:rsidR="00984F9B" w:rsidRDefault="00984F9B" w:rsidP="00984F9B">
      <w:pPr>
        <w:pStyle w:val="Heading2"/>
        <w:rPr>
          <w:rtl/>
        </w:rPr>
      </w:pPr>
      <w:r>
        <w:rPr>
          <w:rFonts w:hint="cs"/>
          <w:rtl/>
        </w:rPr>
        <w:t>3</w:t>
      </w:r>
    </w:p>
    <w:p w14:paraId="34648B53" w14:textId="68592BDD" w:rsidR="00984F9B" w:rsidRDefault="00984F9B" w:rsidP="00984F9B">
      <w:pPr>
        <w:pStyle w:val="Image"/>
        <w:rPr>
          <w:rtl/>
        </w:rPr>
      </w:pPr>
      <w:r w:rsidRPr="00984F9B">
        <w:rPr>
          <w:rtl/>
        </w:rPr>
        <w:drawing>
          <wp:inline distT="0" distB="0" distL="0" distR="0" wp14:anchorId="3FF4A669" wp14:editId="3B04AE8B">
            <wp:extent cx="6300470" cy="1691640"/>
            <wp:effectExtent l="0" t="0" r="5080" b="3810"/>
            <wp:docPr id="275055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55377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E811" w14:textId="77777777" w:rsidR="00984F9B" w:rsidRDefault="00984F9B" w:rsidP="00984F9B">
      <w:pPr>
        <w:rPr>
          <w:noProof/>
          <w:rtl/>
          <w:lang w:bidi="ar-SA"/>
        </w:rPr>
      </w:pPr>
    </w:p>
    <w:p w14:paraId="42F9DD3F" w14:textId="06A98ABD" w:rsidR="00984F9B" w:rsidRDefault="00984F9B" w:rsidP="00984F9B">
      <w:pPr>
        <w:tabs>
          <w:tab w:val="left" w:pos="1771"/>
        </w:tabs>
        <w:rPr>
          <w:rtl/>
          <w:lang w:bidi="ar-SA"/>
        </w:rPr>
      </w:pPr>
      <w:r>
        <w:rPr>
          <w:rtl/>
          <w:lang w:bidi="ar-SA"/>
        </w:rPr>
        <w:tab/>
      </w:r>
    </w:p>
    <w:p w14:paraId="6BCE3908" w14:textId="77777777" w:rsidR="00984F9B" w:rsidRDefault="00984F9B" w:rsidP="00984F9B">
      <w:pPr>
        <w:tabs>
          <w:tab w:val="left" w:pos="1771"/>
        </w:tabs>
        <w:rPr>
          <w:rtl/>
          <w:lang w:bidi="ar-SA"/>
        </w:rPr>
      </w:pPr>
    </w:p>
    <w:p w14:paraId="7410CB44" w14:textId="4E74EFAD" w:rsidR="00984F9B" w:rsidRDefault="00984F9B" w:rsidP="00984F9B">
      <w:pPr>
        <w:pStyle w:val="Image"/>
        <w:rPr>
          <w:rtl/>
        </w:rPr>
      </w:pPr>
      <w:r w:rsidRPr="00984F9B">
        <w:rPr>
          <w:rtl/>
        </w:rPr>
        <w:lastRenderedPageBreak/>
        <w:drawing>
          <wp:inline distT="0" distB="0" distL="0" distR="0" wp14:anchorId="771B8EE5" wp14:editId="47BFE4B6">
            <wp:extent cx="6300470" cy="3180715"/>
            <wp:effectExtent l="0" t="0" r="5080" b="635"/>
            <wp:docPr id="842362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62909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F7A9" w14:textId="2DD60F60" w:rsidR="00984F9B" w:rsidRDefault="00984F9B" w:rsidP="00984F9B">
      <w:pPr>
        <w:rPr>
          <w:rFonts w:eastAsiaTheme="minorEastAsia"/>
          <w:rtl/>
        </w:rPr>
      </w:pPr>
      <w:r>
        <w:rPr>
          <w:rFonts w:hint="cs"/>
          <w:rtl/>
        </w:rPr>
        <w:t xml:space="preserve">دیده می‌شود که روش </w:t>
      </w:r>
      <m:oMath>
        <m:r>
          <w:rPr>
            <w:rFonts w:ascii="Cambria Math" w:hAnsi="Cambria Math"/>
          </w:rPr>
          <m:t>KSVD</m:t>
        </m:r>
      </m:oMath>
      <w:r>
        <w:rPr>
          <w:rFonts w:eastAsiaTheme="minorEastAsia" w:hint="cs"/>
          <w:rtl/>
        </w:rPr>
        <w:t xml:space="preserve"> به مقدار کمتری همگرا شده است.</w:t>
      </w:r>
    </w:p>
    <w:p w14:paraId="356A790B" w14:textId="46039F3F" w:rsidR="00984F9B" w:rsidRDefault="00984F9B" w:rsidP="00984F9B">
      <w:pPr>
        <w:pStyle w:val="Heading2"/>
        <w:rPr>
          <w:rtl/>
        </w:rPr>
      </w:pPr>
      <w:r>
        <w:rPr>
          <w:rFonts w:hint="cs"/>
          <w:rtl/>
        </w:rPr>
        <w:t>4</w:t>
      </w:r>
    </w:p>
    <w:p w14:paraId="063398DC" w14:textId="5F385123" w:rsidR="00984F9B" w:rsidRDefault="00984F9B" w:rsidP="00984F9B">
      <w:pPr>
        <w:pStyle w:val="Image"/>
        <w:rPr>
          <w:rFonts w:hint="cs"/>
          <w:rtl/>
        </w:rPr>
      </w:pPr>
      <w:r w:rsidRPr="00984F9B">
        <w:rPr>
          <w:rtl/>
        </w:rPr>
        <w:drawing>
          <wp:inline distT="0" distB="0" distL="0" distR="0" wp14:anchorId="0E8D9272" wp14:editId="2F6B2D19">
            <wp:extent cx="2629267" cy="323895"/>
            <wp:effectExtent l="0" t="0" r="0" b="0"/>
            <wp:docPr id="1108101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10182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E9988" w14:textId="6656F573" w:rsidR="00984F9B" w:rsidRDefault="00984F9B" w:rsidP="00984F9B">
      <w:pPr>
        <w:tabs>
          <w:tab w:val="left" w:pos="1554"/>
        </w:tabs>
        <w:rPr>
          <w:rtl/>
        </w:rPr>
      </w:pPr>
      <w:r>
        <w:rPr>
          <w:rFonts w:hint="cs"/>
          <w:rtl/>
          <w:lang w:bidi="ar-SA"/>
        </w:rPr>
        <w:t xml:space="preserve">اولین عدد برای متد </w:t>
      </w:r>
      <m:oMath>
        <m:r>
          <w:rPr>
            <w:rFonts w:ascii="Cambria Math" w:hAnsi="Cambria Math"/>
            <w:lang w:bidi="ar-SA"/>
          </w:rPr>
          <m:t>MOD</m:t>
        </m:r>
      </m:oMath>
      <w:r>
        <w:rPr>
          <w:rFonts w:hint="cs"/>
          <w:rtl/>
        </w:rPr>
        <w:t xml:space="preserve"> و دومین عدد برای متد </w:t>
      </w:r>
      <m:oMath>
        <m:r>
          <w:rPr>
            <w:rFonts w:ascii="Cambria Math" w:hAnsi="Cambria Math"/>
          </w:rPr>
          <m:t>KSVD</m:t>
        </m:r>
      </m:oMath>
      <w:r>
        <w:rPr>
          <w:rFonts w:hint="cs"/>
          <w:rtl/>
        </w:rPr>
        <w:t xml:space="preserve"> می</w:t>
      </w:r>
      <w:r>
        <w:t>‎</w:t>
      </w:r>
      <w:r>
        <w:rPr>
          <w:rFonts w:hint="cs"/>
          <w:rtl/>
        </w:rPr>
        <w:t>‌باشد.</w:t>
      </w:r>
    </w:p>
    <w:p w14:paraId="54CBA737" w14:textId="2F8C55DE" w:rsidR="00984F9B" w:rsidRDefault="00984F9B" w:rsidP="00984F9B">
      <w:pPr>
        <w:tabs>
          <w:tab w:val="left" w:pos="1554"/>
        </w:tabs>
        <w:rPr>
          <w:rtl/>
        </w:rPr>
      </w:pPr>
    </w:p>
    <w:p w14:paraId="471A9D42" w14:textId="66E32615" w:rsidR="00984F9B" w:rsidRDefault="00984F9B" w:rsidP="00984F9B">
      <w:pPr>
        <w:pStyle w:val="Heading2"/>
        <w:rPr>
          <w:rtl/>
        </w:rPr>
      </w:pPr>
      <w:r>
        <w:rPr>
          <w:rFonts w:hint="cs"/>
          <w:rtl/>
        </w:rPr>
        <w:lastRenderedPageBreak/>
        <w:t>5</w:t>
      </w:r>
    </w:p>
    <w:p w14:paraId="106FFA0F" w14:textId="77777777" w:rsidR="00984F9B" w:rsidRDefault="00984F9B" w:rsidP="00984F9B">
      <w:pPr>
        <w:pStyle w:val="Image"/>
        <w:rPr>
          <w:rtl/>
        </w:rPr>
      </w:pPr>
      <w:r w:rsidRPr="00984F9B">
        <w:rPr>
          <w:rtl/>
        </w:rPr>
        <w:drawing>
          <wp:inline distT="0" distB="0" distL="0" distR="0" wp14:anchorId="1152F9E9" wp14:editId="00E5DF23">
            <wp:extent cx="6296904" cy="838317"/>
            <wp:effectExtent l="0" t="0" r="8890" b="0"/>
            <wp:docPr id="996340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34017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</w:p>
    <w:p w14:paraId="4368EE5A" w14:textId="77777777" w:rsidR="00984F9B" w:rsidRDefault="00984F9B" w:rsidP="00984F9B">
      <w:pPr>
        <w:pStyle w:val="Image"/>
        <w:rPr>
          <w:rtl/>
        </w:rPr>
      </w:pPr>
    </w:p>
    <w:p w14:paraId="2AA699BA" w14:textId="0027A07D" w:rsidR="00984F9B" w:rsidRPr="00984F9B" w:rsidRDefault="00984F9B" w:rsidP="00984F9B">
      <w:pPr>
        <w:pStyle w:val="Image"/>
        <w:rPr>
          <w:rtl/>
        </w:rPr>
      </w:pPr>
      <w:r w:rsidRPr="00984F9B">
        <w:rPr>
          <w:rtl/>
        </w:rPr>
        <w:drawing>
          <wp:inline distT="0" distB="0" distL="0" distR="0" wp14:anchorId="5922C21C" wp14:editId="22F4E7EA">
            <wp:extent cx="6287377" cy="2562583"/>
            <wp:effectExtent l="0" t="0" r="0" b="9525"/>
            <wp:docPr id="251575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57510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C1FDB" w14:textId="11B55622" w:rsidR="00984F9B" w:rsidRDefault="00984F9B" w:rsidP="00984F9B">
      <w:pPr>
        <w:pStyle w:val="Image"/>
        <w:rPr>
          <w:rtl/>
        </w:rPr>
      </w:pPr>
      <w:r>
        <w:drawing>
          <wp:inline distT="0" distB="0" distL="0" distR="0" wp14:anchorId="74B600D5" wp14:editId="43560880">
            <wp:extent cx="1019048" cy="914286"/>
            <wp:effectExtent l="0" t="0" r="0" b="635"/>
            <wp:docPr id="2126116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116885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048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  <w:r>
        <w:drawing>
          <wp:inline distT="0" distB="0" distL="0" distR="0" wp14:anchorId="785EDF22" wp14:editId="6AA31BA0">
            <wp:extent cx="933333" cy="904762"/>
            <wp:effectExtent l="0" t="0" r="635" b="0"/>
            <wp:docPr id="460152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152063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333" cy="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9659" w14:textId="30ABC887" w:rsidR="00984F9B" w:rsidRDefault="00984F9B" w:rsidP="00984F9B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6</w:t>
      </w:r>
    </w:p>
    <w:p w14:paraId="1D6E8169" w14:textId="15ECB191" w:rsidR="00984F9B" w:rsidRDefault="00984F9B" w:rsidP="00984F9B">
      <w:pPr>
        <w:pStyle w:val="Image"/>
        <w:rPr>
          <w:rtl/>
        </w:rPr>
      </w:pPr>
      <w:r w:rsidRPr="00984F9B">
        <w:rPr>
          <w:rtl/>
        </w:rPr>
        <w:drawing>
          <wp:inline distT="0" distB="0" distL="0" distR="0" wp14:anchorId="3464B981" wp14:editId="3AC61C2B">
            <wp:extent cx="6300470" cy="1387475"/>
            <wp:effectExtent l="0" t="0" r="5080" b="3175"/>
            <wp:docPr id="1207931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1298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4A61" w14:textId="08DC350C" w:rsidR="00984F9B" w:rsidRDefault="00984F9B" w:rsidP="00984F9B">
      <w:pPr>
        <w:tabs>
          <w:tab w:val="left" w:pos="2029"/>
        </w:tabs>
        <w:rPr>
          <w:rtl/>
          <w:lang w:bidi="ar-SA"/>
        </w:rPr>
      </w:pPr>
      <w:r>
        <w:rPr>
          <w:rtl/>
          <w:lang w:bidi="ar-SA"/>
        </w:rPr>
        <w:tab/>
      </w:r>
    </w:p>
    <w:p w14:paraId="28D608FA" w14:textId="77777777" w:rsidR="00984F9B" w:rsidRDefault="00984F9B" w:rsidP="00984F9B">
      <w:pPr>
        <w:tabs>
          <w:tab w:val="left" w:pos="2029"/>
        </w:tabs>
        <w:rPr>
          <w:rtl/>
          <w:lang w:bidi="ar-SA"/>
        </w:rPr>
      </w:pPr>
    </w:p>
    <w:p w14:paraId="7DFFCE0F" w14:textId="77777777" w:rsidR="00984F9B" w:rsidRDefault="00984F9B" w:rsidP="00984F9B">
      <w:pPr>
        <w:tabs>
          <w:tab w:val="left" w:pos="2029"/>
        </w:tabs>
        <w:rPr>
          <w:rtl/>
          <w:lang w:bidi="ar-SA"/>
        </w:rPr>
      </w:pPr>
    </w:p>
    <w:p w14:paraId="2FF262A8" w14:textId="77777777" w:rsidR="00984F9B" w:rsidRDefault="00984F9B" w:rsidP="00984F9B">
      <w:pPr>
        <w:tabs>
          <w:tab w:val="left" w:pos="2029"/>
        </w:tabs>
        <w:rPr>
          <w:rtl/>
          <w:lang w:bidi="ar-SA"/>
        </w:rPr>
      </w:pPr>
    </w:p>
    <w:p w14:paraId="4E4FAD70" w14:textId="42BE021F" w:rsidR="00984F9B" w:rsidRDefault="007E3277" w:rsidP="007E3277">
      <w:pPr>
        <w:pStyle w:val="Image"/>
        <w:rPr>
          <w:rtl/>
        </w:rPr>
      </w:pPr>
      <w:r w:rsidRPr="007E3277">
        <w:rPr>
          <w:rtl/>
        </w:rPr>
        <w:lastRenderedPageBreak/>
        <w:drawing>
          <wp:inline distT="0" distB="0" distL="0" distR="0" wp14:anchorId="0E643D3A" wp14:editId="3FEEA84B">
            <wp:extent cx="6287377" cy="4096322"/>
            <wp:effectExtent l="0" t="0" r="0" b="0"/>
            <wp:docPr id="1831736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73601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FF23E" w14:textId="3B0FBA02" w:rsidR="007E3277" w:rsidRDefault="007E3277" w:rsidP="007E3277">
      <w:pPr>
        <w:pStyle w:val="Image"/>
        <w:rPr>
          <w:rtl/>
        </w:rPr>
      </w:pPr>
      <w:r w:rsidRPr="007E3277">
        <w:rPr>
          <w:rtl/>
        </w:rPr>
        <w:drawing>
          <wp:inline distT="0" distB="0" distL="0" distR="0" wp14:anchorId="655FA9E1" wp14:editId="57C715A8">
            <wp:extent cx="971686" cy="885949"/>
            <wp:effectExtent l="0" t="0" r="0" b="9525"/>
            <wp:docPr id="1268148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148209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  <w:r w:rsidRPr="007E3277">
        <w:rPr>
          <w:rtl/>
        </w:rPr>
        <w:drawing>
          <wp:inline distT="0" distB="0" distL="0" distR="0" wp14:anchorId="00E4F7F5" wp14:editId="01FF4DDE">
            <wp:extent cx="981212" cy="905001"/>
            <wp:effectExtent l="0" t="0" r="9525" b="9525"/>
            <wp:docPr id="262447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447316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51544" w14:textId="04D4B8E4" w:rsidR="007E3277" w:rsidRDefault="007E3277" w:rsidP="007E3277">
      <w:pPr>
        <w:tabs>
          <w:tab w:val="left" w:pos="3333"/>
        </w:tabs>
        <w:rPr>
          <w:rtl/>
          <w:lang w:bidi="ar-SA"/>
        </w:rPr>
      </w:pPr>
      <w:r>
        <w:rPr>
          <w:rFonts w:hint="cs"/>
          <w:rtl/>
          <w:lang w:bidi="ar-SA"/>
        </w:rPr>
        <w:t>* با انجام مقداردهی اوّلیه به تعداد 20 بار به خطاهای کمتر و بهتری نیز می‌رسیم:</w:t>
      </w:r>
    </w:p>
    <w:p w14:paraId="7EFCD81C" w14:textId="29020A5A" w:rsidR="007E3277" w:rsidRPr="007E3277" w:rsidRDefault="007E3277" w:rsidP="007E3277">
      <w:pPr>
        <w:pStyle w:val="Image"/>
        <w:rPr>
          <w:rFonts w:hint="cs"/>
          <w:rtl/>
        </w:rPr>
      </w:pPr>
      <w:r>
        <w:drawing>
          <wp:inline distT="0" distB="0" distL="0" distR="0" wp14:anchorId="4E53F35D" wp14:editId="68106BCA">
            <wp:extent cx="971429" cy="914286"/>
            <wp:effectExtent l="0" t="0" r="635" b="635"/>
            <wp:docPr id="1265018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018048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429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1F5C9339" wp14:editId="7A808350">
            <wp:extent cx="914286" cy="933333"/>
            <wp:effectExtent l="0" t="0" r="635" b="635"/>
            <wp:docPr id="1668375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75274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286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3277" w:rsidRPr="007E3277" w:rsidSect="00834974">
      <w:footerReference w:type="default" r:id="rId46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C6A44" w14:textId="77777777" w:rsidR="00E70BAA" w:rsidRDefault="00E70BAA" w:rsidP="005507A9">
      <w:pPr>
        <w:spacing w:after="0" w:line="240" w:lineRule="auto"/>
      </w:pPr>
      <w:r>
        <w:separator/>
      </w:r>
    </w:p>
  </w:endnote>
  <w:endnote w:type="continuationSeparator" w:id="0">
    <w:p w14:paraId="0501FCB0" w14:textId="77777777" w:rsidR="00E70BAA" w:rsidRDefault="00E70BAA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C1C5B" w14:textId="77777777" w:rsidR="00E70BAA" w:rsidRDefault="00E70BAA" w:rsidP="005507A9">
      <w:pPr>
        <w:spacing w:after="0" w:line="240" w:lineRule="auto"/>
      </w:pPr>
      <w:r>
        <w:separator/>
      </w:r>
    </w:p>
  </w:footnote>
  <w:footnote w:type="continuationSeparator" w:id="0">
    <w:p w14:paraId="74AE5751" w14:textId="77777777" w:rsidR="00E70BAA" w:rsidRDefault="00E70BAA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9" type="#_x0000_t75" style="width:11.55pt;height:11.55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52494"/>
    <w:multiLevelType w:val="hybridMultilevel"/>
    <w:tmpl w:val="617C3CC0"/>
    <w:lvl w:ilvl="0" w:tplc="4C026E56">
      <w:start w:val="1"/>
      <w:numFmt w:val="bullet"/>
      <w:lvlText w:val=""/>
      <w:lvlJc w:val="left"/>
      <w:pPr>
        <w:ind w:left="644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9"/>
  </w:num>
  <w:num w:numId="2" w16cid:durableId="1888370447">
    <w:abstractNumId w:val="5"/>
  </w:num>
  <w:num w:numId="3" w16cid:durableId="61369409">
    <w:abstractNumId w:val="6"/>
  </w:num>
  <w:num w:numId="4" w16cid:durableId="1527599495">
    <w:abstractNumId w:val="4"/>
  </w:num>
  <w:num w:numId="5" w16cid:durableId="146212160">
    <w:abstractNumId w:val="4"/>
    <w:lvlOverride w:ilvl="0">
      <w:startOverride w:val="1"/>
    </w:lvlOverride>
  </w:num>
  <w:num w:numId="6" w16cid:durableId="1998146548">
    <w:abstractNumId w:val="7"/>
  </w:num>
  <w:num w:numId="7" w16cid:durableId="2077043533">
    <w:abstractNumId w:val="8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  <w:num w:numId="11" w16cid:durableId="1357583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10434E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32A90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5901"/>
    <w:rsid w:val="002B7E24"/>
    <w:rsid w:val="002C08A5"/>
    <w:rsid w:val="002C6DCB"/>
    <w:rsid w:val="002E01E9"/>
    <w:rsid w:val="002E04AE"/>
    <w:rsid w:val="003149B1"/>
    <w:rsid w:val="003223DF"/>
    <w:rsid w:val="00325B86"/>
    <w:rsid w:val="00356586"/>
    <w:rsid w:val="00377C5F"/>
    <w:rsid w:val="00381839"/>
    <w:rsid w:val="0039492E"/>
    <w:rsid w:val="003A18F1"/>
    <w:rsid w:val="003A2B2A"/>
    <w:rsid w:val="003B04E9"/>
    <w:rsid w:val="003C480C"/>
    <w:rsid w:val="003D1B3E"/>
    <w:rsid w:val="003D2E7D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7691"/>
    <w:rsid w:val="0054217E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A794A"/>
    <w:rsid w:val="006B1ADD"/>
    <w:rsid w:val="006D1BBB"/>
    <w:rsid w:val="006D2ACD"/>
    <w:rsid w:val="006D376B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69AE"/>
    <w:rsid w:val="00737577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E3277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3E9"/>
    <w:rsid w:val="00851843"/>
    <w:rsid w:val="0085671A"/>
    <w:rsid w:val="00867A1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44C5"/>
    <w:rsid w:val="00960E14"/>
    <w:rsid w:val="00962F4C"/>
    <w:rsid w:val="0097608F"/>
    <w:rsid w:val="00984F9B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5736"/>
    <w:rsid w:val="00AF5E6A"/>
    <w:rsid w:val="00B014BB"/>
    <w:rsid w:val="00B064CD"/>
    <w:rsid w:val="00B06A6E"/>
    <w:rsid w:val="00B14A58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62390"/>
    <w:rsid w:val="00C635AE"/>
    <w:rsid w:val="00C63BB2"/>
    <w:rsid w:val="00C67A1D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41C41"/>
    <w:rsid w:val="00D543C6"/>
    <w:rsid w:val="00D55A46"/>
    <w:rsid w:val="00D55FF0"/>
    <w:rsid w:val="00D669CD"/>
    <w:rsid w:val="00D776F3"/>
    <w:rsid w:val="00D77B67"/>
    <w:rsid w:val="00D828DA"/>
    <w:rsid w:val="00D92FD3"/>
    <w:rsid w:val="00DA1EDF"/>
    <w:rsid w:val="00DA7D5A"/>
    <w:rsid w:val="00DB0262"/>
    <w:rsid w:val="00DB4C12"/>
    <w:rsid w:val="00DC3E08"/>
    <w:rsid w:val="00DC6335"/>
    <w:rsid w:val="00DE09B2"/>
    <w:rsid w:val="00DE1A62"/>
    <w:rsid w:val="00DF5B84"/>
    <w:rsid w:val="00E00C36"/>
    <w:rsid w:val="00E044D2"/>
    <w:rsid w:val="00E063F2"/>
    <w:rsid w:val="00E14EFA"/>
    <w:rsid w:val="00E420E6"/>
    <w:rsid w:val="00E46E14"/>
    <w:rsid w:val="00E46FF2"/>
    <w:rsid w:val="00E53D14"/>
    <w:rsid w:val="00E7012E"/>
    <w:rsid w:val="00E702DE"/>
    <w:rsid w:val="00E70BAA"/>
    <w:rsid w:val="00E72351"/>
    <w:rsid w:val="00E76D1F"/>
    <w:rsid w:val="00E76E26"/>
    <w:rsid w:val="00E8036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6C5D"/>
    <w:rsid w:val="00FD111B"/>
    <w:rsid w:val="00FD23B3"/>
    <w:rsid w:val="00FD38D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A1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4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3</cp:revision>
  <cp:lastPrinted>2023-03-15T13:13:00Z</cp:lastPrinted>
  <dcterms:created xsi:type="dcterms:W3CDTF">2023-05-15T21:35:00Z</dcterms:created>
  <dcterms:modified xsi:type="dcterms:W3CDTF">2023-05-15T22:54:00Z</dcterms:modified>
</cp:coreProperties>
</file>